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0-20</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Objective 4: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na be seen in figures 1-4 below.</w:t>
      </w:r>
    </w:p>
    <w:p>
      <w:pPr>
        <w:pStyle w:val="BodyText"/>
      </w:pPr>
      <w:r>
        <w:drawing>
          <wp:inline>
            <wp:extent cx="5334000" cy="3290815"/>
            <wp:effectExtent b="0" l="0" r="0" t="0"/>
            <wp:docPr descr=""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BodyText"/>
      </w:pPr>
      <w:r>
        <w:drawing>
          <wp:inline>
            <wp:extent cx="5334000" cy="3290815"/>
            <wp:effectExtent b="0" l="0" r="0" t="0"/>
            <wp:docPr descr=""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Heading2"/>
      </w:pPr>
      <w:bookmarkStart w:id="34" w:name="bivariate-analysis"/>
      <w:r>
        <w:t xml:space="preserve">Bivariate analysis</w:t>
      </w:r>
      <w:bookmarkEnd w:id="34"/>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5" w:name="full-analysis"/>
      <w:r>
        <w:t xml:space="preserve">Full analysis</w:t>
      </w:r>
      <w:bookmarkEnd w:id="35"/>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Results</w:t>
      </w:r>
    </w:p>
    <w:p>
      <w:pPr>
        <w:pStyle w:val="Heading2"/>
      </w:pPr>
      <w:bookmarkStart w:id="36" w:name="discussion"/>
      <w:r>
        <w:t xml:space="preserve">Discussion</w:t>
      </w:r>
      <w:bookmarkEnd w:id="36"/>
    </w:p>
    <w:p>
      <w:pPr>
        <w:pStyle w:val="Heading2"/>
      </w:pPr>
      <w:bookmarkStart w:id="37" w:name="summary-and-interpretation"/>
      <w:r>
        <w:t xml:space="preserve">Summary and Interpretation</w:t>
      </w:r>
      <w:bookmarkEnd w:id="37"/>
    </w:p>
    <w:p>
      <w:pPr>
        <w:pStyle w:val="FirstParagraph"/>
      </w:pPr>
      <w:r>
        <w:rPr>
          <w:i/>
        </w:rPr>
        <w:t xml:space="preserve">Summarize what you did, what you found and what it means.</w:t>
      </w:r>
    </w:p>
    <w:p>
      <w:pPr>
        <w:pStyle w:val="Heading2"/>
      </w:pPr>
      <w:bookmarkStart w:id="38" w:name="strengths-and-limitations"/>
      <w:r>
        <w:t xml:space="preserve">Strengths and Limitations</w:t>
      </w:r>
      <w:bookmarkEnd w:id="38"/>
    </w:p>
    <w:p>
      <w:pPr>
        <w:pStyle w:val="FirstParagraph"/>
      </w:pPr>
      <w:r>
        <w:rPr>
          <w:i/>
        </w:rPr>
        <w:t xml:space="preserve">Discuss what you perceive as strengths and limitations of your analysis.</w:t>
      </w:r>
    </w:p>
    <w:p>
      <w:pPr>
        <w:pStyle w:val="Heading2"/>
      </w:pPr>
      <w:bookmarkStart w:id="39" w:name="conclusions"/>
      <w:r>
        <w:t xml:space="preserve">Conclusions</w:t>
      </w:r>
      <w:bookmarkEnd w:id="39"/>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0" w:name="references"/>
      <w:r>
        <w:t xml:space="preserve">References</w:t>
      </w:r>
      <w:bookmarkEnd w:id="40"/>
    </w:p>
    <w:bookmarkStart w:id="42" w:name="refs"/>
    <w:bookmarkStart w:id="41"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0-20T22:56:33Z</dcterms:created>
  <dcterms:modified xsi:type="dcterms:W3CDTF">2019-10-20T22: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0-20</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